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AFF90" w14:textId="5D56CC76" w:rsidR="00410E68" w:rsidRPr="00465F63" w:rsidRDefault="00410E68" w:rsidP="00410E68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Hlk98415817"/>
      <w:r w:rsidRPr="00465F6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7E39B88" wp14:editId="31D28740">
            <wp:extent cx="972820" cy="1038758"/>
            <wp:effectExtent l="0" t="0" r="0" b="9525"/>
            <wp:docPr id="1" name="Picture 1" descr="College: Rowan University on Teen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lege: Rowan University on TeenLif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446" cy="1057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65F63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 xml:space="preserve">                                            ECE </w:t>
      </w:r>
      <w:r w:rsidR="002859AA"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9243</w:t>
      </w:r>
      <w:r w:rsidR="00FB23F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Spring 2022)</w:t>
      </w:r>
    </w:p>
    <w:p w14:paraId="7A5B17AB" w14:textId="482BAC81" w:rsidR="00410E68" w:rsidRPr="00465F63" w:rsidRDefault="00410E68" w:rsidP="00410E68">
      <w:pPr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                                  </w:t>
      </w:r>
      <w:r w:rsidR="00465F63"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 </w:t>
      </w:r>
      <w:r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Lab#</w:t>
      </w:r>
      <w:r w:rsidR="00C931A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 (1 week Lab)</w:t>
      </w:r>
    </w:p>
    <w:p w14:paraId="13A7EB97" w14:textId="77777777" w:rsidR="00410E68" w:rsidRPr="00465F63" w:rsidRDefault="00410E68" w:rsidP="00410E68">
      <w:pPr>
        <w:pBdr>
          <w:bottom w:val="single" w:sz="12" w:space="1" w:color="auto"/>
        </w:pBd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E6EAA81" w14:textId="1EFAFC82" w:rsidR="003D2050" w:rsidRPr="00465F63" w:rsidRDefault="00156582" w:rsidP="00410E68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sk Description: </w:t>
      </w:r>
      <w:r w:rsidR="002C39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You </w:t>
      </w:r>
      <w:proofErr w:type="gramStart"/>
      <w:r w:rsidR="002C39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ave to</w:t>
      </w:r>
      <w:proofErr w:type="gramEnd"/>
      <w:r w:rsidR="002C39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create a </w:t>
      </w:r>
      <w:bookmarkStart w:id="1" w:name="_Hlk98415551"/>
      <w:r w:rsidR="00185EC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ogram counter and Instruction decoder</w:t>
      </w:r>
      <w:r w:rsidR="002C39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bookmarkEnd w:id="1"/>
      <w:r w:rsidR="00FB23F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or a processor which uses RISC-V ISA. </w:t>
      </w:r>
      <w:r w:rsidR="00601DC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nect this Program counter and Instruction decoder with Instruction Memory</w:t>
      </w:r>
      <w:r w:rsidR="0003578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</w:p>
    <w:p w14:paraId="308F0853" w14:textId="331F165F" w:rsidR="00956946" w:rsidRPr="00956946" w:rsidRDefault="00FB23F7" w:rsidP="0095694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 the level -</w:t>
      </w:r>
      <w:proofErr w:type="gramStart"/>
      <w:r>
        <w:rPr>
          <w:rFonts w:ascii="Times New Roman" w:hAnsi="Times New Roman" w:cs="Times New Roman"/>
          <w:sz w:val="24"/>
          <w:szCs w:val="24"/>
        </w:rPr>
        <w:t>0  block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iagram</w:t>
      </w:r>
      <w:r w:rsidR="00185ECF">
        <w:rPr>
          <w:rFonts w:ascii="Times New Roman" w:hAnsi="Times New Roman" w:cs="Times New Roman"/>
          <w:sz w:val="24"/>
          <w:szCs w:val="24"/>
        </w:rPr>
        <w:t xml:space="preserve"> </w:t>
      </w:r>
      <w:r w:rsidR="00185ECF" w:rsidRPr="00185ECF">
        <w:rPr>
          <w:rFonts w:ascii="Times New Roman" w:hAnsi="Times New Roman" w:cs="Times New Roman"/>
          <w:sz w:val="24"/>
          <w:szCs w:val="24"/>
        </w:rPr>
        <w:t>(</w:t>
      </w:r>
      <w:r w:rsidR="00185ECF" w:rsidRPr="00185ECF">
        <w:rPr>
          <w:rFonts w:ascii="Times New Roman" w:hAnsi="Times New Roman" w:cs="Times New Roman"/>
          <w:color w:val="000000" w:themeColor="text1"/>
          <w:sz w:val="24"/>
          <w:szCs w:val="24"/>
        </w:rPr>
        <w:t>Program counter and Instruction decoder)</w:t>
      </w:r>
      <w:r w:rsidR="009569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6946"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582A9E3F" w14:textId="7A48CD73" w:rsidR="001952E2" w:rsidRPr="00956946" w:rsidRDefault="00156582" w:rsidP="0095694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56946">
        <w:rPr>
          <w:rFonts w:ascii="Times New Roman" w:hAnsi="Times New Roman" w:cs="Times New Roman"/>
          <w:sz w:val="24"/>
          <w:szCs w:val="24"/>
        </w:rPr>
        <w:t xml:space="preserve">Write a Verilog code </w:t>
      </w:r>
      <w:proofErr w:type="gramStart"/>
      <w:r w:rsidR="00FB23F7" w:rsidRPr="00956946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="00FB23F7" w:rsidRPr="00956946">
        <w:rPr>
          <w:rFonts w:ascii="Times New Roman" w:hAnsi="Times New Roman" w:cs="Times New Roman"/>
          <w:sz w:val="24"/>
          <w:szCs w:val="24"/>
        </w:rPr>
        <w:t xml:space="preserve"> the testbench for the above design.</w:t>
      </w:r>
      <w:r w:rsidR="00956946">
        <w:rPr>
          <w:rFonts w:ascii="Times New Roman" w:hAnsi="Times New Roman" w:cs="Times New Roman"/>
          <w:sz w:val="24"/>
          <w:szCs w:val="24"/>
        </w:rPr>
        <w:t xml:space="preserve"> </w:t>
      </w:r>
      <w:r w:rsidR="00956946"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3EA67457" w14:textId="77777777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ulate it in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S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nalyze it </w:t>
      </w:r>
      <w:r w:rsidRPr="00FB23F7">
        <w:rPr>
          <w:rFonts w:ascii="Times New Roman" w:hAnsi="Times New Roman" w:cs="Times New Roman"/>
          <w:sz w:val="24"/>
          <w:szCs w:val="24"/>
        </w:rPr>
        <w:t xml:space="preserve">with a proper </w:t>
      </w:r>
      <w:proofErr w:type="spellStart"/>
      <w:r w:rsidRPr="00FB23F7">
        <w:rPr>
          <w:rFonts w:ascii="Times New Roman" w:hAnsi="Times New Roman" w:cs="Times New Roman"/>
          <w:sz w:val="24"/>
          <w:szCs w:val="24"/>
        </w:rPr>
        <w:t>Modelsim</w:t>
      </w:r>
      <w:proofErr w:type="spellEnd"/>
      <w:r w:rsidRPr="00FB23F7">
        <w:rPr>
          <w:rFonts w:ascii="Times New Roman" w:hAnsi="Times New Roman" w:cs="Times New Roman"/>
          <w:sz w:val="24"/>
          <w:szCs w:val="24"/>
        </w:rPr>
        <w:t xml:space="preserve"> screenshot.</w:t>
      </w:r>
      <w:r w:rsidR="002A0D03">
        <w:rPr>
          <w:rFonts w:ascii="Times New Roman" w:hAnsi="Times New Roman" w:cs="Times New Roman"/>
          <w:sz w:val="24"/>
          <w:szCs w:val="24"/>
        </w:rPr>
        <w:t xml:space="preserve"> </w:t>
      </w:r>
      <w:r w:rsidR="002A0D03" w:rsidRPr="00946781">
        <w:rPr>
          <w:rFonts w:ascii="Times New Roman" w:hAnsi="Times New Roman" w:cs="Times New Roman"/>
          <w:bCs/>
          <w:sz w:val="24"/>
          <w:szCs w:val="24"/>
        </w:rPr>
        <w:t>For each of the group members, please add your simulation and analysis.</w:t>
      </w:r>
      <w:r w:rsidR="002A0D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A0D03" w:rsidRPr="00AA6159">
        <w:rPr>
          <w:rFonts w:ascii="Times New Roman" w:hAnsi="Times New Roman" w:cs="Times New Roman"/>
          <w:sz w:val="24"/>
          <w:szCs w:val="24"/>
        </w:rPr>
        <w:t>(10</w:t>
      </w:r>
      <w:r w:rsidR="002A0D03">
        <w:rPr>
          <w:rFonts w:ascii="Times New Roman" w:hAnsi="Times New Roman" w:cs="Times New Roman"/>
          <w:sz w:val="24"/>
          <w:szCs w:val="24"/>
        </w:rPr>
        <w:t>x3=30</w:t>
      </w:r>
      <w:r w:rsidR="002A0D03" w:rsidRPr="00AA6159"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2009B3AE" w14:textId="77777777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bCs/>
          <w:sz w:val="24"/>
          <w:szCs w:val="24"/>
        </w:rPr>
        <w:t xml:space="preserve">Make a video of your top-level design where you will explain the diagram and </w:t>
      </w:r>
      <w:proofErr w:type="spellStart"/>
      <w:r w:rsidRPr="002A0D03">
        <w:rPr>
          <w:rFonts w:ascii="Times New Roman" w:hAnsi="Times New Roman" w:cs="Times New Roman"/>
          <w:bCs/>
          <w:sz w:val="24"/>
          <w:szCs w:val="24"/>
        </w:rPr>
        <w:t>ModelSim</w:t>
      </w:r>
      <w:proofErr w:type="spellEnd"/>
      <w:r w:rsidRPr="002A0D03">
        <w:rPr>
          <w:rFonts w:ascii="Times New Roman" w:hAnsi="Times New Roman" w:cs="Times New Roman"/>
          <w:bCs/>
          <w:sz w:val="24"/>
          <w:szCs w:val="24"/>
        </w:rPr>
        <w:t xml:space="preserve"> simulation. Your video can be 3-5 minutes long. Share the link in your report. </w:t>
      </w:r>
      <w:r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599EA4B5" w14:textId="77777777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bCs/>
          <w:sz w:val="24"/>
          <w:szCs w:val="24"/>
        </w:rPr>
        <w:t xml:space="preserve">Create an account in </w:t>
      </w:r>
      <w:proofErr w:type="spellStart"/>
      <w:r w:rsidRPr="002A0D03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2A0D03">
        <w:rPr>
          <w:rFonts w:ascii="Times New Roman" w:hAnsi="Times New Roman" w:cs="Times New Roman"/>
          <w:bCs/>
          <w:sz w:val="24"/>
          <w:szCs w:val="24"/>
        </w:rPr>
        <w:t xml:space="preserve"> upload your code with a proper ReadMe file and share the link. </w:t>
      </w:r>
      <w:r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6DD448B2" w14:textId="77777777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sz w:val="24"/>
          <w:szCs w:val="24"/>
        </w:rPr>
        <w:t>Write a report (20 points)</w:t>
      </w:r>
    </w:p>
    <w:p w14:paraId="5453195C" w14:textId="7CCD5F77" w:rsidR="00FB23F7" w:rsidRP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sz w:val="24"/>
          <w:szCs w:val="24"/>
        </w:rPr>
        <w:t>Individual Contribution (10 points)</w:t>
      </w:r>
    </w:p>
    <w:p w14:paraId="0DFD253B" w14:textId="77777777" w:rsidR="00FB23F7" w:rsidRP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12BAFCB1" w14:textId="275EFF69" w:rsid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  <w:r w:rsidRPr="00FB23F7">
        <w:rPr>
          <w:rFonts w:ascii="Times New Roman" w:hAnsi="Times New Roman" w:cs="Times New Roman"/>
          <w:b/>
          <w:sz w:val="24"/>
          <w:szCs w:val="24"/>
        </w:rPr>
        <w:t>Report Writing Instruction: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( This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assignment can be done as a group/individual assignment. One group can have a maximum of 3 members in the group)</w:t>
      </w:r>
    </w:p>
    <w:p w14:paraId="204AEE37" w14:textId="4FCBCFD1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ntribution chart</w:t>
      </w:r>
    </w:p>
    <w:p w14:paraId="37F8C947" w14:textId="3C3ED43D" w:rsidR="00FB23F7" w:rsidRP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bjectives</w:t>
      </w:r>
    </w:p>
    <w:p w14:paraId="7479A18F" w14:textId="274B65BA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troduction</w:t>
      </w:r>
    </w:p>
    <w:p w14:paraId="128A6B63" w14:textId="598DF9CE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ethodology (This should include all the components of your top-level, the diagram, and the truth tables)</w:t>
      </w:r>
    </w:p>
    <w:p w14:paraId="54C68918" w14:textId="36B52F06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sult and analysis 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odelsi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creenshot, video link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ink)</w:t>
      </w:r>
    </w:p>
    <w:p w14:paraId="6D8AFFC6" w14:textId="2123388A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ion and Conclusion</w:t>
      </w:r>
    </w:p>
    <w:p w14:paraId="5F3CD69B" w14:textId="77777777" w:rsidR="00FB23F7" w:rsidRP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0224D2FD" w14:textId="51610465" w:rsid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  <w:r w:rsidRPr="00FB23F7">
        <w:rPr>
          <w:rFonts w:ascii="Times New Roman" w:hAnsi="Times New Roman" w:cs="Times New Roman"/>
          <w:b/>
          <w:sz w:val="24"/>
          <w:szCs w:val="24"/>
        </w:rPr>
        <w:t>Sample Contribution Chart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B23F7" w14:paraId="031F6B16" w14:textId="77777777" w:rsidTr="00FB23F7">
        <w:tc>
          <w:tcPr>
            <w:tcW w:w="2337" w:type="dxa"/>
          </w:tcPr>
          <w:p w14:paraId="65384780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7" w:type="dxa"/>
          </w:tcPr>
          <w:p w14:paraId="3B1BF369" w14:textId="70FFCFC9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mber ‘A’</w:t>
            </w:r>
          </w:p>
        </w:tc>
        <w:tc>
          <w:tcPr>
            <w:tcW w:w="2338" w:type="dxa"/>
          </w:tcPr>
          <w:p w14:paraId="3A55CAED" w14:textId="71221D1B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mber ‘B’</w:t>
            </w:r>
          </w:p>
        </w:tc>
        <w:tc>
          <w:tcPr>
            <w:tcW w:w="2338" w:type="dxa"/>
          </w:tcPr>
          <w:p w14:paraId="0856C064" w14:textId="7CE17A6A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mber ‘C’</w:t>
            </w:r>
          </w:p>
        </w:tc>
      </w:tr>
      <w:tr w:rsidR="00FB23F7" w14:paraId="10DC441F" w14:textId="77777777" w:rsidTr="00FB23F7">
        <w:tc>
          <w:tcPr>
            <w:tcW w:w="2337" w:type="dxa"/>
          </w:tcPr>
          <w:p w14:paraId="675BEBA7" w14:textId="1DB5B9E1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</w:t>
            </w:r>
            <w:r w:rsidR="00035781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ital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search</w:t>
            </w:r>
          </w:p>
        </w:tc>
        <w:tc>
          <w:tcPr>
            <w:tcW w:w="2337" w:type="dxa"/>
          </w:tcPr>
          <w:p w14:paraId="4C6C5C82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7425B4D9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6597EFED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34CED522" w14:textId="77777777" w:rsidTr="00FB23F7">
        <w:tc>
          <w:tcPr>
            <w:tcW w:w="2337" w:type="dxa"/>
          </w:tcPr>
          <w:p w14:paraId="6D2E17C0" w14:textId="039189CF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rt 1-coding</w:t>
            </w:r>
          </w:p>
        </w:tc>
        <w:tc>
          <w:tcPr>
            <w:tcW w:w="2337" w:type="dxa"/>
          </w:tcPr>
          <w:p w14:paraId="1C520D53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12D5E446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2A310F8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549645A9" w14:textId="77777777" w:rsidTr="00FB23F7">
        <w:tc>
          <w:tcPr>
            <w:tcW w:w="2337" w:type="dxa"/>
          </w:tcPr>
          <w:p w14:paraId="7DD3476C" w14:textId="6E981C6B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Part1-simulation</w:t>
            </w:r>
          </w:p>
        </w:tc>
        <w:tc>
          <w:tcPr>
            <w:tcW w:w="2337" w:type="dxa"/>
          </w:tcPr>
          <w:p w14:paraId="2D6804C7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0A8C1A97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BE4D398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45D151E3" w14:textId="77777777" w:rsidTr="00FB23F7">
        <w:tc>
          <w:tcPr>
            <w:tcW w:w="2337" w:type="dxa"/>
          </w:tcPr>
          <w:p w14:paraId="23FB3D43" w14:textId="44F97FE0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rt3-simulation</w:t>
            </w:r>
          </w:p>
        </w:tc>
        <w:tc>
          <w:tcPr>
            <w:tcW w:w="2337" w:type="dxa"/>
          </w:tcPr>
          <w:p w14:paraId="7869F726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143B5568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43484023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5029F5CB" w14:textId="77777777" w:rsidTr="00FB23F7">
        <w:tc>
          <w:tcPr>
            <w:tcW w:w="2337" w:type="dxa"/>
          </w:tcPr>
          <w:p w14:paraId="0A3F3CC5" w14:textId="74C413EC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Video making</w:t>
            </w:r>
          </w:p>
        </w:tc>
        <w:tc>
          <w:tcPr>
            <w:tcW w:w="2337" w:type="dxa"/>
          </w:tcPr>
          <w:p w14:paraId="370B1A19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FF50454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5B3DCCA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1A4BDF93" w14:textId="77777777" w:rsidTr="00FB23F7">
        <w:tc>
          <w:tcPr>
            <w:tcW w:w="2337" w:type="dxa"/>
          </w:tcPr>
          <w:p w14:paraId="74C7405D" w14:textId="011A8220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eport writing</w:t>
            </w:r>
          </w:p>
        </w:tc>
        <w:tc>
          <w:tcPr>
            <w:tcW w:w="2337" w:type="dxa"/>
          </w:tcPr>
          <w:p w14:paraId="1AFD24E7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7C7D61CB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711DAB91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1F28789" w14:textId="77777777" w:rsid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222AE2C7" w14:textId="77777777" w:rsidR="00FB23F7" w:rsidRP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69BC6BA3" w14:textId="77777777" w:rsidR="00FB23F7" w:rsidRPr="00FB23F7" w:rsidRDefault="00FB23F7" w:rsidP="00FB23F7">
      <w:pPr>
        <w:pStyle w:val="ListParagraph"/>
        <w:ind w:left="1080"/>
        <w:rPr>
          <w:rFonts w:ascii="Times New Roman" w:hAnsi="Times New Roman" w:cs="Times New Roman"/>
          <w:bCs/>
          <w:sz w:val="24"/>
          <w:szCs w:val="24"/>
        </w:rPr>
      </w:pPr>
    </w:p>
    <w:p w14:paraId="1DE4B687" w14:textId="2229A193" w:rsidR="0033264A" w:rsidRPr="00156582" w:rsidRDefault="0033264A" w:rsidP="00E839D6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435BFA2B" w14:textId="77777777" w:rsidR="0035226A" w:rsidRPr="00465F63" w:rsidRDefault="0035226A" w:rsidP="0035226A">
      <w:pPr>
        <w:rPr>
          <w:rFonts w:ascii="Times New Roman" w:hAnsi="Times New Roman" w:cs="Times New Roman"/>
          <w:sz w:val="24"/>
          <w:szCs w:val="24"/>
        </w:rPr>
      </w:pPr>
    </w:p>
    <w:bookmarkEnd w:id="0"/>
    <w:p w14:paraId="655BB858" w14:textId="627F8CB1" w:rsidR="006072FA" w:rsidRPr="00465F63" w:rsidRDefault="006072FA" w:rsidP="0035226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6072FA" w:rsidRPr="00465F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25288"/>
    <w:multiLevelType w:val="hybridMultilevel"/>
    <w:tmpl w:val="79286E4C"/>
    <w:lvl w:ilvl="0" w:tplc="D81C2A0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80996"/>
    <w:multiLevelType w:val="hybridMultilevel"/>
    <w:tmpl w:val="989E7CF8"/>
    <w:lvl w:ilvl="0" w:tplc="B6AED890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AC172C"/>
    <w:multiLevelType w:val="hybridMultilevel"/>
    <w:tmpl w:val="67267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C379B"/>
    <w:multiLevelType w:val="hybridMultilevel"/>
    <w:tmpl w:val="ED1CDEEC"/>
    <w:lvl w:ilvl="0" w:tplc="AC7C7C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0181D56"/>
    <w:multiLevelType w:val="hybridMultilevel"/>
    <w:tmpl w:val="8C3E89A6"/>
    <w:lvl w:ilvl="0" w:tplc="8140FF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BE973E1"/>
    <w:multiLevelType w:val="hybridMultilevel"/>
    <w:tmpl w:val="50D45764"/>
    <w:lvl w:ilvl="0" w:tplc="D15E96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QJCU0MDA0NjEyUdpeDU4uLM/DyQAvNaAKUiUlssAAAA"/>
  </w:docVars>
  <w:rsids>
    <w:rsidRoot w:val="00A42271"/>
    <w:rsid w:val="00030EAB"/>
    <w:rsid w:val="00035781"/>
    <w:rsid w:val="00037477"/>
    <w:rsid w:val="00156582"/>
    <w:rsid w:val="00185ECF"/>
    <w:rsid w:val="001952E2"/>
    <w:rsid w:val="001D1821"/>
    <w:rsid w:val="002859AA"/>
    <w:rsid w:val="002A0D03"/>
    <w:rsid w:val="002C39BF"/>
    <w:rsid w:val="0033264A"/>
    <w:rsid w:val="00334868"/>
    <w:rsid w:val="0035226A"/>
    <w:rsid w:val="003D2050"/>
    <w:rsid w:val="00410E68"/>
    <w:rsid w:val="00465F63"/>
    <w:rsid w:val="0050666E"/>
    <w:rsid w:val="00512751"/>
    <w:rsid w:val="00531D4C"/>
    <w:rsid w:val="005D5C8D"/>
    <w:rsid w:val="005E11FF"/>
    <w:rsid w:val="00601DC7"/>
    <w:rsid w:val="006072FA"/>
    <w:rsid w:val="00814062"/>
    <w:rsid w:val="008F2EFC"/>
    <w:rsid w:val="00924957"/>
    <w:rsid w:val="00956946"/>
    <w:rsid w:val="009C06DC"/>
    <w:rsid w:val="00A42271"/>
    <w:rsid w:val="00AA143F"/>
    <w:rsid w:val="00B3586B"/>
    <w:rsid w:val="00BD6FF3"/>
    <w:rsid w:val="00BF52FC"/>
    <w:rsid w:val="00C6589D"/>
    <w:rsid w:val="00C931AE"/>
    <w:rsid w:val="00D51DC1"/>
    <w:rsid w:val="00DD446A"/>
    <w:rsid w:val="00E348AC"/>
    <w:rsid w:val="00E839D6"/>
    <w:rsid w:val="00F80059"/>
    <w:rsid w:val="00FA3AB5"/>
    <w:rsid w:val="00FB2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FC878"/>
  <w15:chartTrackingRefBased/>
  <w15:docId w15:val="{840AE35D-68FD-41EA-9EE0-690FA3429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D6F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27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D6FF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27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2751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2751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ListParagraph">
    <w:name w:val="List Paragraph"/>
    <w:basedOn w:val="Normal"/>
    <w:uiPriority w:val="34"/>
    <w:qFormat/>
    <w:rsid w:val="00924957"/>
    <w:pPr>
      <w:ind w:left="720"/>
      <w:contextualSpacing/>
    </w:pPr>
  </w:style>
  <w:style w:type="table" w:styleId="TableGrid">
    <w:name w:val="Table Grid"/>
    <w:basedOn w:val="TableNormal"/>
    <w:uiPriority w:val="39"/>
    <w:rsid w:val="00FB2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6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2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er, Jannatun</dc:creator>
  <cp:keywords/>
  <dc:description/>
  <cp:lastModifiedBy>Naher, Jannatun</cp:lastModifiedBy>
  <cp:revision>8</cp:revision>
  <dcterms:created xsi:type="dcterms:W3CDTF">2022-01-17T23:47:00Z</dcterms:created>
  <dcterms:modified xsi:type="dcterms:W3CDTF">2022-03-20T02:11:00Z</dcterms:modified>
</cp:coreProperties>
</file>